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34B3F6" w14:textId="77777777" w:rsidR="00A56709" w:rsidRDefault="00AE7A08" w:rsidP="00091979">
      <w:pPr>
        <w:contextualSpacing/>
        <w:rPr>
          <w:rFonts w:ascii="Garamond" w:eastAsia="Garamond" w:hAnsi="Garamond" w:cs="Garamond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1634B54C" wp14:editId="1634B54D">
            <wp:simplePos x="0" y="0"/>
            <wp:positionH relativeFrom="column">
              <wp:posOffset>-194839</wp:posOffset>
            </wp:positionH>
            <wp:positionV relativeFrom="paragraph">
              <wp:posOffset>22030</wp:posOffset>
            </wp:positionV>
            <wp:extent cx="3909060" cy="977265"/>
            <wp:effectExtent l="0" t="0" r="0" b="0"/>
            <wp:wrapTopAndBottom distT="0" distB="0"/>
            <wp:docPr id="1" name="image1.png" descr="Graphical user interfac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Graphical user interface&#10;&#10;Description automatically generated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09060" cy="9772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1634B3F7" w14:textId="6975FBC0" w:rsidR="00A56709" w:rsidRPr="00F03DE4" w:rsidRDefault="00AE7A08" w:rsidP="00F03DE4">
      <w:pPr>
        <w:widowControl w:val="0"/>
        <w:contextualSpacing/>
        <w:rPr>
          <w:rFonts w:asciiTheme="majorHAnsi" w:eastAsia="Bookman Old Style" w:hAnsiTheme="majorHAnsi" w:cstheme="majorHAnsi"/>
          <w:b/>
          <w:sz w:val="22"/>
          <w:szCs w:val="22"/>
        </w:rPr>
      </w:pPr>
      <w:r w:rsidRPr="00F03DE4">
        <w:rPr>
          <w:rFonts w:asciiTheme="majorHAnsi" w:eastAsia="Bookman Old Style" w:hAnsiTheme="majorHAnsi" w:cstheme="majorHAnsi"/>
          <w:b/>
          <w:sz w:val="22"/>
          <w:szCs w:val="22"/>
        </w:rPr>
        <w:t>CSOPESY</w:t>
      </w:r>
      <w:r w:rsidR="00F03DE4" w:rsidRPr="00F03DE4">
        <w:rPr>
          <w:rFonts w:asciiTheme="majorHAnsi" w:eastAsia="Bookman Old Style" w:hAnsiTheme="majorHAnsi" w:cstheme="majorHAnsi"/>
          <w:b/>
          <w:sz w:val="22"/>
          <w:szCs w:val="22"/>
        </w:rPr>
        <w:t xml:space="preserve"> Seatwork</w:t>
      </w:r>
    </w:p>
    <w:p w14:paraId="58033807" w14:textId="06E142CC" w:rsidR="00F03DE4" w:rsidRPr="00F03DE4" w:rsidRDefault="00F03DE4" w:rsidP="00F03DE4">
      <w:pPr>
        <w:widowControl w:val="0"/>
        <w:contextualSpacing/>
        <w:rPr>
          <w:rFonts w:asciiTheme="majorHAnsi" w:eastAsia="Bookman Old Style" w:hAnsiTheme="majorHAnsi" w:cstheme="majorHAnsi"/>
          <w:b/>
          <w:sz w:val="22"/>
          <w:szCs w:val="22"/>
        </w:rPr>
      </w:pPr>
      <w:r w:rsidRPr="00F03DE4">
        <w:rPr>
          <w:rFonts w:asciiTheme="majorHAnsi" w:eastAsia="Bookman Old Style" w:hAnsiTheme="majorHAnsi" w:cstheme="majorHAnsi"/>
          <w:b/>
          <w:sz w:val="22"/>
          <w:szCs w:val="22"/>
        </w:rPr>
        <w:t xml:space="preserve">Instructor: </w:t>
      </w:r>
      <w:r w:rsidRPr="00F03DE4">
        <w:rPr>
          <w:rFonts w:asciiTheme="majorHAnsi" w:eastAsia="Bookman Old Style" w:hAnsiTheme="majorHAnsi" w:cstheme="majorHAnsi"/>
          <w:bCs/>
          <w:sz w:val="22"/>
          <w:szCs w:val="22"/>
        </w:rPr>
        <w:t>Neil Patrick Del Gallego, Ph.D.</w:t>
      </w:r>
    </w:p>
    <w:p w14:paraId="51F09365" w14:textId="77777777" w:rsidR="00440DF4" w:rsidRPr="00F03DE4" w:rsidRDefault="00440DF4" w:rsidP="00F03DE4">
      <w:pPr>
        <w:widowControl w:val="0"/>
        <w:contextualSpacing/>
        <w:rPr>
          <w:rFonts w:asciiTheme="majorHAnsi" w:eastAsia="Bookman Old Style" w:hAnsiTheme="majorHAnsi" w:cstheme="majorHAnsi"/>
          <w:b/>
          <w:sz w:val="22"/>
          <w:szCs w:val="22"/>
        </w:rPr>
      </w:pPr>
    </w:p>
    <w:p w14:paraId="0CBF2E85" w14:textId="42E06EC1" w:rsidR="00F03DE4" w:rsidRPr="00F03DE4" w:rsidRDefault="00F03DE4" w:rsidP="00F03DE4">
      <w:pPr>
        <w:widowControl w:val="0"/>
        <w:contextualSpacing/>
        <w:rPr>
          <w:rFonts w:asciiTheme="majorHAnsi" w:eastAsia="Bookman Old Style" w:hAnsiTheme="majorHAnsi" w:cstheme="majorHAnsi"/>
          <w:bCs/>
          <w:i/>
          <w:iCs/>
          <w:sz w:val="18"/>
          <w:szCs w:val="18"/>
          <w:u w:val="single"/>
        </w:rPr>
      </w:pPr>
      <w:r w:rsidRPr="00F03DE4">
        <w:rPr>
          <w:rFonts w:asciiTheme="majorHAnsi" w:eastAsia="Bookman Old Style" w:hAnsiTheme="majorHAnsi" w:cstheme="majorHAnsi"/>
          <w:bCs/>
          <w:i/>
          <w:iCs/>
          <w:sz w:val="18"/>
          <w:szCs w:val="18"/>
          <w:u w:val="single"/>
        </w:rPr>
        <w:t>Use Calibri Font Size 11 for texts.</w:t>
      </w:r>
    </w:p>
    <w:p w14:paraId="18914C34" w14:textId="77777777" w:rsidR="00F03DE4" w:rsidRPr="00F03DE4" w:rsidRDefault="00F03DE4" w:rsidP="00F03DE4">
      <w:pPr>
        <w:widowControl w:val="0"/>
        <w:contextualSpacing/>
        <w:rPr>
          <w:rFonts w:asciiTheme="majorHAnsi" w:eastAsia="Bookman Old Style" w:hAnsiTheme="majorHAnsi" w:cstheme="majorHAnsi"/>
          <w:b/>
          <w:i/>
          <w:iCs/>
          <w:sz w:val="22"/>
          <w:szCs w:val="22"/>
        </w:rPr>
      </w:pPr>
    </w:p>
    <w:tbl>
      <w:tblPr>
        <w:tblStyle w:val="TableGrid"/>
        <w:tblW w:w="1079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2104"/>
        <w:gridCol w:w="8691"/>
      </w:tblGrid>
      <w:tr w:rsidR="00440DF4" w:rsidRPr="00F03DE4" w14:paraId="1D589894" w14:textId="77777777" w:rsidTr="00F03DE4">
        <w:tc>
          <w:tcPr>
            <w:tcW w:w="2104" w:type="dxa"/>
          </w:tcPr>
          <w:p w14:paraId="3B0DCA5D" w14:textId="77777777" w:rsidR="00440DF4" w:rsidRPr="00F03DE4" w:rsidRDefault="00440DF4" w:rsidP="00656B65">
            <w:pPr>
              <w:spacing w:line="480" w:lineRule="auto"/>
              <w:rPr>
                <w:rFonts w:asciiTheme="majorHAnsi" w:hAnsiTheme="majorHAnsi" w:cstheme="majorHAnsi"/>
                <w:b/>
              </w:rPr>
            </w:pPr>
            <w:r w:rsidRPr="00F03DE4">
              <w:rPr>
                <w:rFonts w:asciiTheme="majorHAnsi" w:hAnsiTheme="majorHAnsi" w:cstheme="majorHAnsi"/>
                <w:b/>
              </w:rPr>
              <w:t>NAME:</w:t>
            </w:r>
          </w:p>
        </w:tc>
        <w:tc>
          <w:tcPr>
            <w:tcW w:w="8691" w:type="dxa"/>
          </w:tcPr>
          <w:p w14:paraId="2EBCD588" w14:textId="2377D745" w:rsidR="00440DF4" w:rsidRPr="00F03DE4" w:rsidRDefault="006C4C3F" w:rsidP="00656B65">
            <w:pPr>
              <w:spacing w:line="480" w:lineRule="auto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Carl Vincent Ko</w:t>
            </w:r>
          </w:p>
        </w:tc>
      </w:tr>
      <w:tr w:rsidR="00440DF4" w:rsidRPr="00F03DE4" w14:paraId="3D4B26E5" w14:textId="77777777" w:rsidTr="00F03DE4">
        <w:tc>
          <w:tcPr>
            <w:tcW w:w="2104" w:type="dxa"/>
          </w:tcPr>
          <w:p w14:paraId="6AE214E5" w14:textId="77777777" w:rsidR="00440DF4" w:rsidRPr="00F03DE4" w:rsidRDefault="00440DF4" w:rsidP="00656B65">
            <w:pPr>
              <w:spacing w:line="480" w:lineRule="auto"/>
              <w:rPr>
                <w:rFonts w:asciiTheme="majorHAnsi" w:hAnsiTheme="majorHAnsi" w:cstheme="majorHAnsi"/>
                <w:b/>
              </w:rPr>
            </w:pPr>
            <w:r w:rsidRPr="00F03DE4">
              <w:rPr>
                <w:rFonts w:asciiTheme="majorHAnsi" w:hAnsiTheme="majorHAnsi" w:cstheme="majorHAnsi"/>
                <w:b/>
              </w:rPr>
              <w:t>SECTION:</w:t>
            </w:r>
          </w:p>
        </w:tc>
        <w:tc>
          <w:tcPr>
            <w:tcW w:w="8691" w:type="dxa"/>
          </w:tcPr>
          <w:p w14:paraId="7E4878B1" w14:textId="49C329ED" w:rsidR="00440DF4" w:rsidRPr="00F03DE4" w:rsidRDefault="006C4C3F" w:rsidP="00656B65">
            <w:pPr>
              <w:spacing w:line="480" w:lineRule="auto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S13</w:t>
            </w:r>
          </w:p>
        </w:tc>
      </w:tr>
      <w:tr w:rsidR="00F03DE4" w:rsidRPr="00F03DE4" w14:paraId="73A67F44" w14:textId="77777777" w:rsidTr="00F03DE4">
        <w:tc>
          <w:tcPr>
            <w:tcW w:w="2104" w:type="dxa"/>
          </w:tcPr>
          <w:p w14:paraId="25ABDE17" w14:textId="3F2099EF" w:rsidR="00F03DE4" w:rsidRPr="00F03DE4" w:rsidRDefault="00F03DE4" w:rsidP="00656B65">
            <w:pPr>
              <w:spacing w:line="480" w:lineRule="auto"/>
              <w:rPr>
                <w:rFonts w:asciiTheme="majorHAnsi" w:hAnsiTheme="majorHAnsi" w:cstheme="majorHAnsi"/>
                <w:b/>
              </w:rPr>
            </w:pPr>
            <w:r w:rsidRPr="00F03DE4">
              <w:rPr>
                <w:rFonts w:asciiTheme="majorHAnsi" w:hAnsiTheme="majorHAnsi" w:cstheme="majorHAnsi"/>
                <w:b/>
              </w:rPr>
              <w:t>DATE OF SEATWORK</w:t>
            </w:r>
          </w:p>
        </w:tc>
        <w:tc>
          <w:tcPr>
            <w:tcW w:w="8691" w:type="dxa"/>
          </w:tcPr>
          <w:p w14:paraId="4D73EF0C" w14:textId="282F6651" w:rsidR="00F03DE4" w:rsidRPr="00F03DE4" w:rsidRDefault="006C4C3F" w:rsidP="00656B65">
            <w:pPr>
              <w:spacing w:line="480" w:lineRule="auto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May 31, 2025</w:t>
            </w:r>
          </w:p>
        </w:tc>
      </w:tr>
    </w:tbl>
    <w:p w14:paraId="6A4450E2" w14:textId="77777777" w:rsidR="00924B70" w:rsidRPr="00924B70" w:rsidRDefault="00924B70" w:rsidP="00924B70">
      <w:pPr>
        <w:widowControl w:val="0"/>
        <w:contextualSpacing/>
        <w:jc w:val="center"/>
        <w:rPr>
          <w:rFonts w:ascii="Bookman Old Style" w:eastAsia="Bookman Old Style" w:hAnsi="Bookman Old Style" w:cs="Bookman Old Style"/>
          <w:bCs/>
          <w:sz w:val="18"/>
          <w:szCs w:val="18"/>
        </w:rPr>
      </w:pPr>
    </w:p>
    <w:p w14:paraId="7684C274" w14:textId="4623CB1D" w:rsidR="006C4C3F" w:rsidRPr="006C4C3F" w:rsidRDefault="006C4C3F" w:rsidP="006C4C3F">
      <w:pPr>
        <w:pStyle w:val="ListParagraph"/>
        <w:numPr>
          <w:ilvl w:val="0"/>
          <w:numId w:val="6"/>
        </w:numPr>
        <w:rPr>
          <w:rFonts w:ascii="Arial" w:eastAsia="Arial" w:hAnsi="Arial" w:cs="Arial"/>
          <w:sz w:val="32"/>
          <w:szCs w:val="32"/>
        </w:rPr>
      </w:pPr>
      <w:r w:rsidRPr="006C4C3F">
        <w:rPr>
          <w:rFonts w:ascii="Arial" w:eastAsia="Arial" w:hAnsi="Arial" w:cs="Arial"/>
          <w:sz w:val="32"/>
          <w:szCs w:val="32"/>
        </w:rPr>
        <w:t xml:space="preserve">Provide a </w:t>
      </w:r>
      <w:proofErr w:type="spellStart"/>
      <w:r w:rsidRPr="006C4C3F">
        <w:rPr>
          <w:rFonts w:ascii="Arial" w:eastAsia="Arial" w:hAnsi="Arial" w:cs="Arial"/>
          <w:sz w:val="32"/>
          <w:szCs w:val="32"/>
        </w:rPr>
        <w:t>mockup</w:t>
      </w:r>
      <w:proofErr w:type="spellEnd"/>
      <w:r w:rsidRPr="006C4C3F">
        <w:rPr>
          <w:rFonts w:ascii="Arial" w:eastAsia="Arial" w:hAnsi="Arial" w:cs="Arial"/>
          <w:sz w:val="32"/>
          <w:szCs w:val="32"/>
        </w:rPr>
        <w:t xml:space="preserve"> C++ header code snippet that shows how a process can be represented in your OS emulator project. Describe its attributes.</w:t>
      </w:r>
    </w:p>
    <w:p w14:paraId="1634B548" w14:textId="7AB1AADD" w:rsidR="00A56709" w:rsidRPr="006C4C3F" w:rsidRDefault="006C4C3F" w:rsidP="006C4C3F">
      <w:pPr>
        <w:pStyle w:val="ListParagraph"/>
        <w:numPr>
          <w:ilvl w:val="0"/>
          <w:numId w:val="6"/>
        </w:numPr>
        <w:rPr>
          <w:rFonts w:ascii="Arial" w:eastAsia="Arial" w:hAnsi="Arial" w:cs="Arial"/>
          <w:sz w:val="32"/>
          <w:szCs w:val="32"/>
        </w:rPr>
      </w:pPr>
      <w:r w:rsidRPr="006C4C3F">
        <w:rPr>
          <w:rFonts w:ascii="Arial" w:eastAsia="Arial" w:hAnsi="Arial" w:cs="Arial"/>
          <w:sz w:val="32"/>
          <w:szCs w:val="32"/>
        </w:rPr>
        <w:t xml:space="preserve">Provide a </w:t>
      </w:r>
      <w:proofErr w:type="spellStart"/>
      <w:r w:rsidRPr="006C4C3F">
        <w:rPr>
          <w:rFonts w:ascii="Arial" w:eastAsia="Arial" w:hAnsi="Arial" w:cs="Arial"/>
          <w:sz w:val="32"/>
          <w:szCs w:val="32"/>
        </w:rPr>
        <w:t>mockup</w:t>
      </w:r>
      <w:proofErr w:type="spellEnd"/>
      <w:r w:rsidRPr="006C4C3F">
        <w:rPr>
          <w:rFonts w:ascii="Arial" w:eastAsia="Arial" w:hAnsi="Arial" w:cs="Arial"/>
          <w:sz w:val="32"/>
          <w:szCs w:val="32"/>
        </w:rPr>
        <w:t xml:space="preserve"> C++ header code snippet that shows what attributes + functions are needed for tracking which instruction line is being executed by a process. E.g. Given a process with X number of instructions, how do we print the "current line number" being executed in our console?</w:t>
      </w:r>
    </w:p>
    <w:p w14:paraId="4F97E42F" w14:textId="77777777" w:rsidR="006C4C3F" w:rsidRPr="006C4C3F" w:rsidRDefault="006C4C3F" w:rsidP="006C4C3F">
      <w:pPr>
        <w:pStyle w:val="ListParagraph"/>
        <w:numPr>
          <w:ilvl w:val="0"/>
          <w:numId w:val="6"/>
        </w:numPr>
        <w:rPr>
          <w:rFonts w:ascii="Arial" w:eastAsia="Arial" w:hAnsi="Arial" w:cs="Arial"/>
          <w:sz w:val="32"/>
          <w:szCs w:val="32"/>
        </w:rPr>
      </w:pPr>
      <w:r w:rsidRPr="006C4C3F">
        <w:rPr>
          <w:rFonts w:ascii="Arial" w:eastAsia="Arial" w:hAnsi="Arial" w:cs="Arial"/>
          <w:sz w:val="32"/>
          <w:szCs w:val="32"/>
        </w:rPr>
        <w:t xml:space="preserve">Provide a </w:t>
      </w:r>
      <w:proofErr w:type="spellStart"/>
      <w:r w:rsidRPr="006C4C3F">
        <w:rPr>
          <w:rFonts w:ascii="Arial" w:eastAsia="Arial" w:hAnsi="Arial" w:cs="Arial"/>
          <w:sz w:val="32"/>
          <w:szCs w:val="32"/>
        </w:rPr>
        <w:t>mockup</w:t>
      </w:r>
      <w:proofErr w:type="spellEnd"/>
      <w:r w:rsidRPr="006C4C3F">
        <w:rPr>
          <w:rFonts w:ascii="Arial" w:eastAsia="Arial" w:hAnsi="Arial" w:cs="Arial"/>
          <w:sz w:val="32"/>
          <w:szCs w:val="32"/>
        </w:rPr>
        <w:t xml:space="preserve"> C++ header code snippet that shows how a process can be represented in your OS emulator project. Describe its attributes.</w:t>
      </w:r>
    </w:p>
    <w:p w14:paraId="1634B54B" w14:textId="1661F937" w:rsidR="00A56709" w:rsidRPr="006C4C3F" w:rsidRDefault="006C4C3F" w:rsidP="00091979">
      <w:pPr>
        <w:pStyle w:val="ListParagraph"/>
        <w:numPr>
          <w:ilvl w:val="0"/>
          <w:numId w:val="6"/>
        </w:numPr>
        <w:rPr>
          <w:rFonts w:ascii="Arial" w:eastAsia="Arial" w:hAnsi="Arial" w:cs="Arial"/>
          <w:sz w:val="32"/>
          <w:szCs w:val="32"/>
        </w:rPr>
      </w:pPr>
      <w:r w:rsidRPr="006C4C3F">
        <w:rPr>
          <w:rFonts w:ascii="Arial" w:eastAsia="Arial" w:hAnsi="Arial" w:cs="Arial"/>
          <w:sz w:val="32"/>
          <w:szCs w:val="32"/>
        </w:rPr>
        <w:t xml:space="preserve">Provide a </w:t>
      </w:r>
      <w:proofErr w:type="spellStart"/>
      <w:r w:rsidRPr="006C4C3F">
        <w:rPr>
          <w:rFonts w:ascii="Arial" w:eastAsia="Arial" w:hAnsi="Arial" w:cs="Arial"/>
          <w:sz w:val="32"/>
          <w:szCs w:val="32"/>
        </w:rPr>
        <w:t>mockup</w:t>
      </w:r>
      <w:proofErr w:type="spellEnd"/>
      <w:r w:rsidRPr="006C4C3F">
        <w:rPr>
          <w:rFonts w:ascii="Arial" w:eastAsia="Arial" w:hAnsi="Arial" w:cs="Arial"/>
          <w:sz w:val="32"/>
          <w:szCs w:val="32"/>
        </w:rPr>
        <w:t xml:space="preserve"> C++ header code snippet that shows what attributes + functions are needed for tracking which instruction line is being executed by a process. E.g. Given a process with X number of instructions, how do we print the "current line number" being executed in our console? </w:t>
      </w:r>
    </w:p>
    <w:sectPr w:rsidR="00A56709" w:rsidRPr="006C4C3F" w:rsidSect="00440DF4">
      <w:footerReference w:type="first" r:id="rId9"/>
      <w:pgSz w:w="12242" w:h="15842"/>
      <w:pgMar w:top="720" w:right="720" w:bottom="720" w:left="720" w:header="720" w:footer="720" w:gutter="0"/>
      <w:pgNumType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480AD4" w14:textId="77777777" w:rsidR="00ED001D" w:rsidRDefault="00ED001D">
      <w:r>
        <w:separator/>
      </w:r>
    </w:p>
  </w:endnote>
  <w:endnote w:type="continuationSeparator" w:id="0">
    <w:p w14:paraId="2350542D" w14:textId="77777777" w:rsidR="00ED001D" w:rsidRDefault="00ED00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76478291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72567715" w14:textId="49659AEF" w:rsidR="00924B70" w:rsidRDefault="00924B7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4305D95" w14:textId="77777777" w:rsidR="00924B70" w:rsidRDefault="00924B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860DA9" w14:textId="77777777" w:rsidR="00ED001D" w:rsidRDefault="00ED001D">
      <w:r>
        <w:separator/>
      </w:r>
    </w:p>
  </w:footnote>
  <w:footnote w:type="continuationSeparator" w:id="0">
    <w:p w14:paraId="1D063F2E" w14:textId="77777777" w:rsidR="00ED001D" w:rsidRDefault="00ED00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7E5E5A"/>
    <w:multiLevelType w:val="multilevel"/>
    <w:tmpl w:val="FF80A04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06C0226"/>
    <w:multiLevelType w:val="multilevel"/>
    <w:tmpl w:val="32E6018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801348"/>
    <w:multiLevelType w:val="hybridMultilevel"/>
    <w:tmpl w:val="0806105A"/>
    <w:lvl w:ilvl="0" w:tplc="6DFAB0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EE4EF5"/>
    <w:multiLevelType w:val="multilevel"/>
    <w:tmpl w:val="C72C66F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A017BE5"/>
    <w:multiLevelType w:val="multilevel"/>
    <w:tmpl w:val="9BE646D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7EE73C4F"/>
    <w:multiLevelType w:val="multilevel"/>
    <w:tmpl w:val="A46A20B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084886173">
    <w:abstractNumId w:val="5"/>
  </w:num>
  <w:num w:numId="2" w16cid:durableId="855994702">
    <w:abstractNumId w:val="4"/>
  </w:num>
  <w:num w:numId="3" w16cid:durableId="843981076">
    <w:abstractNumId w:val="1"/>
  </w:num>
  <w:num w:numId="4" w16cid:durableId="419521163">
    <w:abstractNumId w:val="3"/>
  </w:num>
  <w:num w:numId="5" w16cid:durableId="311719868">
    <w:abstractNumId w:val="0"/>
  </w:num>
  <w:num w:numId="6" w16cid:durableId="141952019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yNTI3NjI0NLY0NzVR0lEKTi0uzszPAymwqAUAYZrnEiwAAAA="/>
  </w:docVars>
  <w:rsids>
    <w:rsidRoot w:val="00A56709"/>
    <w:rsid w:val="00003974"/>
    <w:rsid w:val="000063E5"/>
    <w:rsid w:val="00016792"/>
    <w:rsid w:val="00070955"/>
    <w:rsid w:val="00091979"/>
    <w:rsid w:val="000A719F"/>
    <w:rsid w:val="00107EE4"/>
    <w:rsid w:val="00147219"/>
    <w:rsid w:val="00186308"/>
    <w:rsid w:val="001B45CE"/>
    <w:rsid w:val="001D1F45"/>
    <w:rsid w:val="00232A04"/>
    <w:rsid w:val="00243F5F"/>
    <w:rsid w:val="002A20FE"/>
    <w:rsid w:val="002A4E3A"/>
    <w:rsid w:val="002C24D0"/>
    <w:rsid w:val="002C5B20"/>
    <w:rsid w:val="002C641E"/>
    <w:rsid w:val="003044A1"/>
    <w:rsid w:val="00341D57"/>
    <w:rsid w:val="00351F28"/>
    <w:rsid w:val="00361990"/>
    <w:rsid w:val="00377C02"/>
    <w:rsid w:val="00395118"/>
    <w:rsid w:val="003970A7"/>
    <w:rsid w:val="00424C52"/>
    <w:rsid w:val="00440DF4"/>
    <w:rsid w:val="0047477F"/>
    <w:rsid w:val="004A15A6"/>
    <w:rsid w:val="004F1BEF"/>
    <w:rsid w:val="0053481E"/>
    <w:rsid w:val="0056515E"/>
    <w:rsid w:val="00597D09"/>
    <w:rsid w:val="005A15C5"/>
    <w:rsid w:val="005B22DC"/>
    <w:rsid w:val="00600E38"/>
    <w:rsid w:val="00611CAF"/>
    <w:rsid w:val="0063038B"/>
    <w:rsid w:val="00666994"/>
    <w:rsid w:val="00671A58"/>
    <w:rsid w:val="0067566A"/>
    <w:rsid w:val="00685C6C"/>
    <w:rsid w:val="006B79B8"/>
    <w:rsid w:val="006C4C3F"/>
    <w:rsid w:val="006E18D6"/>
    <w:rsid w:val="007153A0"/>
    <w:rsid w:val="0072367A"/>
    <w:rsid w:val="00780078"/>
    <w:rsid w:val="007A5341"/>
    <w:rsid w:val="007C352A"/>
    <w:rsid w:val="007F22C3"/>
    <w:rsid w:val="00840D15"/>
    <w:rsid w:val="00853521"/>
    <w:rsid w:val="00860783"/>
    <w:rsid w:val="0087411A"/>
    <w:rsid w:val="008843C1"/>
    <w:rsid w:val="008B0633"/>
    <w:rsid w:val="008D411D"/>
    <w:rsid w:val="0090451F"/>
    <w:rsid w:val="00910F8E"/>
    <w:rsid w:val="00924B70"/>
    <w:rsid w:val="0094183A"/>
    <w:rsid w:val="0097713E"/>
    <w:rsid w:val="009B33FB"/>
    <w:rsid w:val="009C1C10"/>
    <w:rsid w:val="00A03757"/>
    <w:rsid w:val="00A3509F"/>
    <w:rsid w:val="00A37614"/>
    <w:rsid w:val="00A40734"/>
    <w:rsid w:val="00A56709"/>
    <w:rsid w:val="00A731D4"/>
    <w:rsid w:val="00AA0910"/>
    <w:rsid w:val="00AE7A08"/>
    <w:rsid w:val="00AF3C61"/>
    <w:rsid w:val="00AF7F17"/>
    <w:rsid w:val="00B02E86"/>
    <w:rsid w:val="00B32567"/>
    <w:rsid w:val="00B51AFD"/>
    <w:rsid w:val="00BB2E9A"/>
    <w:rsid w:val="00BD329F"/>
    <w:rsid w:val="00BE75B5"/>
    <w:rsid w:val="00C1341F"/>
    <w:rsid w:val="00C17196"/>
    <w:rsid w:val="00C27939"/>
    <w:rsid w:val="00C73643"/>
    <w:rsid w:val="00C84E99"/>
    <w:rsid w:val="00CA4B95"/>
    <w:rsid w:val="00CE2CA9"/>
    <w:rsid w:val="00CF6B8B"/>
    <w:rsid w:val="00D11FD0"/>
    <w:rsid w:val="00D12335"/>
    <w:rsid w:val="00D20331"/>
    <w:rsid w:val="00D52F8A"/>
    <w:rsid w:val="00D60DD0"/>
    <w:rsid w:val="00DB29CF"/>
    <w:rsid w:val="00DD74EA"/>
    <w:rsid w:val="00E010DD"/>
    <w:rsid w:val="00E03ACD"/>
    <w:rsid w:val="00E45096"/>
    <w:rsid w:val="00EB00B8"/>
    <w:rsid w:val="00ED001D"/>
    <w:rsid w:val="00EF4498"/>
    <w:rsid w:val="00F03DE4"/>
    <w:rsid w:val="00F237E2"/>
    <w:rsid w:val="00F73A43"/>
    <w:rsid w:val="00F93D76"/>
    <w:rsid w:val="00F95F86"/>
    <w:rsid w:val="00FD63BE"/>
    <w:rsid w:val="00FD7D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634B3F6"/>
  <w15:docId w15:val="{0F5223CA-AFAB-40AC-AB93-29AE54EA0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jc w:val="center"/>
      <w:outlineLvl w:val="1"/>
    </w:pPr>
    <w:rPr>
      <w:sz w:val="24"/>
      <w:szCs w:val="24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jc w:val="both"/>
      <w:outlineLvl w:val="2"/>
    </w:pPr>
    <w:rPr>
      <w:b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jc w:val="center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outlineLvl w:val="4"/>
    </w:pPr>
    <w:rPr>
      <w:sz w:val="24"/>
      <w:szCs w:val="24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basedOn w:val="DefaultParagraphFont"/>
    <w:link w:val="CommentText"/>
    <w:uiPriority w:val="99"/>
    <w:semiHidden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B79B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79B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F3C61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24B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4B70"/>
  </w:style>
  <w:style w:type="paragraph" w:styleId="Footer">
    <w:name w:val="footer"/>
    <w:basedOn w:val="Normal"/>
    <w:link w:val="FooterChar"/>
    <w:uiPriority w:val="99"/>
    <w:unhideWhenUsed/>
    <w:rsid w:val="00924B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4B70"/>
  </w:style>
  <w:style w:type="table" w:styleId="TableGrid">
    <w:name w:val="Table Grid"/>
    <w:basedOn w:val="TableNormal"/>
    <w:uiPriority w:val="39"/>
    <w:rsid w:val="00440DF4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C4C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755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3578D2-43D3-4E76-85B3-FA4C7AA98C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1</Pages>
  <Words>173</Words>
  <Characters>847</Characters>
  <Application>Microsoft Office Word</Application>
  <DocSecurity>0</DocSecurity>
  <Lines>2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arl Vincent  T. Ko</cp:lastModifiedBy>
  <cp:revision>133</cp:revision>
  <dcterms:created xsi:type="dcterms:W3CDTF">2023-12-28T15:58:00Z</dcterms:created>
  <dcterms:modified xsi:type="dcterms:W3CDTF">2025-05-31T0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514ecb87d8a4fb6c2af88a70a5bb4d043f6890927acb379d729fb60593f893</vt:lpwstr>
  </property>
</Properties>
</file>